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7558" w:rsidRPr="00124DA3" w:rsidRDefault="00B52E15" w:rsidP="00A13DCB">
      <w:pPr>
        <w:pStyle w:val="Tekstpodstawowy"/>
        <w:jc w:val="center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b/>
          <w:sz w:val="20"/>
          <w:szCs w:val="20"/>
          <w:lang w:val="pl-PL"/>
        </w:rPr>
        <w:t>Klauzula informacyjna dotycząca przyznawania i realiz</w:t>
      </w:r>
      <w:r w:rsidR="00FD715D" w:rsidRPr="00124DA3">
        <w:rPr>
          <w:rFonts w:ascii="Times New Roman" w:hAnsi="Times New Roman" w:cs="Times New Roman"/>
          <w:b/>
          <w:sz w:val="20"/>
          <w:szCs w:val="20"/>
          <w:lang w:val="pl-PL"/>
        </w:rPr>
        <w:t>acji</w:t>
      </w:r>
      <w:r w:rsidRPr="00124DA3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="00FD715D" w:rsidRPr="00124DA3">
        <w:rPr>
          <w:rFonts w:ascii="Times New Roman" w:hAnsi="Times New Roman" w:cs="Times New Roman"/>
          <w:b/>
          <w:sz w:val="20"/>
          <w:szCs w:val="20"/>
          <w:lang w:val="pl-PL"/>
        </w:rPr>
        <w:t>świadczeń z Zakładowego Funduszu Świadczeń Socjalnych</w:t>
      </w:r>
    </w:p>
    <w:p w:rsidR="00897558" w:rsidRPr="00124DA3" w:rsidRDefault="00FD715D" w:rsidP="00CB7DAB">
      <w:pPr>
        <w:pStyle w:val="Tekstpodstawowy"/>
        <w:jc w:val="both"/>
        <w:rPr>
          <w:rFonts w:ascii="Times New Roman" w:hAnsi="Times New Roman" w:cs="Times New Roman"/>
          <w:i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i/>
          <w:sz w:val="20"/>
          <w:szCs w:val="20"/>
          <w:lang w:val="pl-PL"/>
        </w:rPr>
        <w:t>Zgodnie z art. 13 ust. 1 i 2 Rozporządzenia Parlamentu Europejskiego i Rady (UE) 2016/679 z dnia 27 kwietnia 2016 r. w sprawie ochrony osób fizycznych w związku z p</w:t>
      </w:r>
      <w:r w:rsidR="00B2158C" w:rsidRPr="00124DA3">
        <w:rPr>
          <w:rFonts w:ascii="Times New Roman" w:hAnsi="Times New Roman" w:cs="Times New Roman"/>
          <w:i/>
          <w:sz w:val="20"/>
          <w:szCs w:val="20"/>
          <w:lang w:val="pl-PL"/>
        </w:rPr>
        <w:t xml:space="preserve">rzetwarzaniem danych osobowych </w:t>
      </w:r>
      <w:r w:rsidRPr="00124DA3">
        <w:rPr>
          <w:rFonts w:ascii="Times New Roman" w:hAnsi="Times New Roman" w:cs="Times New Roman"/>
          <w:i/>
          <w:sz w:val="20"/>
          <w:szCs w:val="20"/>
          <w:lang w:val="pl-PL"/>
        </w:rPr>
        <w:t>w sprawie swobodnego przepływu takich danych oraz uchylenia</w:t>
      </w:r>
      <w:r w:rsidR="00B52E15" w:rsidRPr="00124DA3">
        <w:rPr>
          <w:rFonts w:ascii="Times New Roman" w:hAnsi="Times New Roman" w:cs="Times New Roman"/>
          <w:i/>
          <w:sz w:val="20"/>
          <w:szCs w:val="20"/>
          <w:lang w:val="pl-PL"/>
        </w:rPr>
        <w:t xml:space="preserve"> dyrektywy 95/46/WE (zwanej d</w:t>
      </w:r>
      <w:r w:rsidRPr="00124DA3">
        <w:rPr>
          <w:rFonts w:ascii="Times New Roman" w:hAnsi="Times New Roman" w:cs="Times New Roman"/>
          <w:i/>
          <w:sz w:val="20"/>
          <w:szCs w:val="20"/>
          <w:lang w:val="pl-PL"/>
        </w:rPr>
        <w:t>alej</w:t>
      </w:r>
      <w:r w:rsidR="00B52E15" w:rsidRPr="00124DA3">
        <w:rPr>
          <w:rFonts w:ascii="Times New Roman" w:hAnsi="Times New Roman" w:cs="Times New Roman"/>
          <w:i/>
          <w:sz w:val="20"/>
          <w:szCs w:val="20"/>
          <w:lang w:val="pl-PL"/>
        </w:rPr>
        <w:t xml:space="preserve"> </w:t>
      </w:r>
      <w:r w:rsidRPr="00124DA3">
        <w:rPr>
          <w:rFonts w:ascii="Times New Roman" w:hAnsi="Times New Roman" w:cs="Times New Roman"/>
          <w:i/>
          <w:sz w:val="20"/>
          <w:szCs w:val="20"/>
          <w:lang w:val="pl-PL"/>
        </w:rPr>
        <w:t>RODO):</w:t>
      </w:r>
    </w:p>
    <w:p w:rsidR="007D2017" w:rsidRPr="00124DA3" w:rsidRDefault="005B7CD9" w:rsidP="000C62B2">
      <w:pPr>
        <w:pStyle w:val="Akapitzlist"/>
        <w:numPr>
          <w:ilvl w:val="0"/>
          <w:numId w:val="8"/>
        </w:numPr>
        <w:spacing w:after="0"/>
        <w:ind w:left="357" w:hanging="357"/>
        <w:contextualSpacing w:val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>Administrator</w:t>
      </w:r>
      <w:r w:rsidR="000C62B2" w:rsidRPr="00124DA3">
        <w:rPr>
          <w:rFonts w:ascii="Times New Roman" w:hAnsi="Times New Roman" w:cs="Times New Roman"/>
          <w:sz w:val="20"/>
          <w:szCs w:val="20"/>
          <w:lang w:val="pl-PL"/>
        </w:rPr>
        <w:t>em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danych</w:t>
      </w:r>
      <w:r w:rsidR="007D2017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osobowych 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jest </w:t>
      </w:r>
      <w:r w:rsidR="00124DA3" w:rsidRPr="00124DA3">
        <w:rPr>
          <w:rFonts w:ascii="Times New Roman" w:hAnsi="Times New Roman" w:cs="Times New Roman"/>
          <w:b/>
          <w:sz w:val="20"/>
          <w:szCs w:val="20"/>
          <w:lang w:val="pl-PL"/>
        </w:rPr>
        <w:t xml:space="preserve">Miejskie Przedszkole </w:t>
      </w:r>
      <w:r w:rsidR="007D2017" w:rsidRPr="00124DA3">
        <w:rPr>
          <w:rFonts w:ascii="Times New Roman" w:hAnsi="Times New Roman" w:cs="Times New Roman"/>
          <w:b/>
          <w:bCs/>
          <w:sz w:val="20"/>
          <w:szCs w:val="20"/>
          <w:lang w:val="pl-PL"/>
        </w:rPr>
        <w:t>Nr</w:t>
      </w:r>
      <w:r w:rsidR="00124DA3" w:rsidRPr="00124DA3">
        <w:rPr>
          <w:rFonts w:ascii="Times New Roman" w:hAnsi="Times New Roman" w:cs="Times New Roman"/>
          <w:b/>
          <w:bCs/>
          <w:sz w:val="20"/>
          <w:szCs w:val="20"/>
          <w:lang w:val="pl-PL"/>
        </w:rPr>
        <w:t>92</w:t>
      </w:r>
      <w:r w:rsidR="004A6DEC" w:rsidRPr="00124DA3">
        <w:rPr>
          <w:rFonts w:ascii="Times New Roman" w:hAnsi="Times New Roman" w:cs="Times New Roman"/>
          <w:b/>
          <w:bCs/>
          <w:sz w:val="20"/>
          <w:szCs w:val="20"/>
          <w:lang w:val="pl-PL"/>
        </w:rPr>
        <w:t xml:space="preserve"> </w:t>
      </w:r>
      <w:r w:rsidR="007D2017" w:rsidRPr="00124DA3">
        <w:rPr>
          <w:rFonts w:ascii="Times New Roman" w:hAnsi="Times New Roman" w:cs="Times New Roman"/>
          <w:b/>
          <w:bCs/>
          <w:sz w:val="20"/>
          <w:szCs w:val="20"/>
          <w:lang w:val="pl-PL"/>
        </w:rPr>
        <w:t>im.</w:t>
      </w:r>
      <w:r w:rsidR="00124DA3" w:rsidRPr="00124DA3">
        <w:rPr>
          <w:rFonts w:ascii="Times New Roman" w:hAnsi="Times New Roman" w:cs="Times New Roman"/>
          <w:b/>
          <w:bCs/>
          <w:sz w:val="20"/>
          <w:szCs w:val="20"/>
          <w:lang w:val="pl-PL"/>
        </w:rPr>
        <w:t xml:space="preserve"> Wandy Chotomskiej w Katowicach z siedzibą przy ulicy Kormoranów 22</w:t>
      </w:r>
      <w:r w:rsidR="00451849" w:rsidRPr="00124DA3">
        <w:rPr>
          <w:rFonts w:ascii="Times New Roman" w:hAnsi="Times New Roman" w:cs="Times New Roman"/>
          <w:b/>
          <w:bCs/>
          <w:sz w:val="20"/>
          <w:szCs w:val="20"/>
          <w:lang w:val="pl-PL"/>
        </w:rPr>
        <w:t>,</w:t>
      </w:r>
      <w:r w:rsidR="007D2017" w:rsidRPr="00124DA3">
        <w:rPr>
          <w:rFonts w:ascii="Times New Roman" w:hAnsi="Times New Roman" w:cs="Times New Roman"/>
          <w:b/>
          <w:bCs/>
          <w:sz w:val="20"/>
          <w:szCs w:val="20"/>
          <w:lang w:val="pl-PL"/>
        </w:rPr>
        <w:t xml:space="preserve"> </w:t>
      </w:r>
      <w:r w:rsidR="00124DA3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reprezentowany przez Dyrektora Agnieszkę Krowicką </w:t>
      </w:r>
      <w:r w:rsidR="000C62B2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, </w:t>
      </w:r>
      <w:r w:rsidR="006277FB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e-mail: </w:t>
      </w:r>
      <w:r w:rsidR="00124DA3" w:rsidRPr="00124DA3">
        <w:rPr>
          <w:rFonts w:ascii="Times New Roman" w:hAnsi="Times New Roman" w:cs="Times New Roman"/>
          <w:sz w:val="20"/>
          <w:szCs w:val="20"/>
          <w:lang w:val="pl-PL"/>
        </w:rPr>
        <w:t>mp92@interia.eu</w:t>
      </w:r>
      <w:r w:rsidR="004F39FC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, </w:t>
      </w:r>
      <w:r w:rsidR="007D2017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tel.: </w:t>
      </w:r>
      <w:r w:rsidR="00124DA3" w:rsidRPr="00124DA3">
        <w:rPr>
          <w:rFonts w:ascii="Times New Roman" w:hAnsi="Times New Roman" w:cs="Times New Roman"/>
          <w:sz w:val="20"/>
          <w:szCs w:val="20"/>
          <w:lang w:val="pl-PL"/>
        </w:rPr>
        <w:t>322516360</w:t>
      </w:r>
    </w:p>
    <w:p w:rsidR="00897558" w:rsidRPr="00124DA3" w:rsidRDefault="00FD715D" w:rsidP="000C62B2">
      <w:pPr>
        <w:pStyle w:val="Tekstpodstawowy"/>
        <w:numPr>
          <w:ilvl w:val="0"/>
          <w:numId w:val="8"/>
        </w:numPr>
        <w:spacing w:after="0"/>
        <w:ind w:left="357" w:hanging="357"/>
        <w:jc w:val="both"/>
        <w:rPr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Administrator danych powołał inspektora ochrony danych osobowych z którym można się kontaktować za pomocą poczty elektronicznej: </w:t>
      </w:r>
      <w:hyperlink r:id="rId7" w:history="1">
        <w:r w:rsidR="00CB2DB4" w:rsidRPr="00124DA3">
          <w:rPr>
            <w:rStyle w:val="Hipercze"/>
            <w:rFonts w:ascii="Times New Roman" w:hAnsi="Times New Roman" w:cs="Times New Roman"/>
            <w:color w:val="auto"/>
            <w:sz w:val="20"/>
            <w:szCs w:val="20"/>
            <w:lang w:val="pl-PL"/>
          </w:rPr>
          <w:t>iod.akrystek@cuw.katowice.pl</w:t>
        </w:r>
      </w:hyperlink>
      <w:r w:rsidR="00CB2DB4" w:rsidRPr="00124DA3">
        <w:rPr>
          <w:sz w:val="20"/>
          <w:szCs w:val="20"/>
          <w:lang w:val="pl-PL"/>
        </w:rPr>
        <w:t xml:space="preserve">, </w:t>
      </w:r>
      <w:r w:rsidRPr="00124DA3">
        <w:rPr>
          <w:rFonts w:ascii="Times New Roman" w:hAnsi="Times New Roman" w:cs="Times New Roman"/>
          <w:sz w:val="20"/>
          <w:szCs w:val="20"/>
          <w:lang w:val="pl-PL"/>
        </w:rPr>
        <w:t>lub kierując korespondencję na podany wyżej adres siedziby Administratora</w:t>
      </w:r>
      <w:r w:rsidR="00451849" w:rsidRPr="00124DA3">
        <w:rPr>
          <w:rFonts w:ascii="Times New Roman" w:hAnsi="Times New Roman" w:cs="Times New Roman"/>
          <w:sz w:val="20"/>
          <w:szCs w:val="20"/>
          <w:lang w:val="pl-PL"/>
        </w:rPr>
        <w:t>.</w:t>
      </w:r>
    </w:p>
    <w:p w:rsidR="00897558" w:rsidRPr="00124DA3" w:rsidRDefault="00FD715D" w:rsidP="000C62B2">
      <w:pPr>
        <w:pStyle w:val="Tekstpodstawowy"/>
        <w:numPr>
          <w:ilvl w:val="0"/>
          <w:numId w:val="8"/>
        </w:numPr>
        <w:spacing w:after="0"/>
        <w:ind w:left="357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>Dane</w:t>
      </w:r>
      <w:r w:rsidR="00AC53BC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osobowe</w:t>
      </w:r>
      <w:r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przetwarzane będą wyłącznie w celu przyznania i realizacji świadczeń </w:t>
      </w:r>
      <w:r w:rsidR="00124DA3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                                  </w:t>
      </w:r>
      <w:r w:rsidRPr="00124DA3">
        <w:rPr>
          <w:rFonts w:ascii="Times New Roman" w:hAnsi="Times New Roman" w:cs="Times New Roman"/>
          <w:sz w:val="20"/>
          <w:szCs w:val="20"/>
          <w:lang w:val="pl-PL"/>
        </w:rPr>
        <w:t>z Funduszu, w tym realizacji dopłat do różnych form wypoczynku, oraz udzielania bezzwrotnej zapomogi socjalnej tj. przyznawania świadczeń socjalnych o któr</w:t>
      </w:r>
      <w:r w:rsidR="001D652F" w:rsidRPr="00124DA3">
        <w:rPr>
          <w:rFonts w:ascii="Times New Roman" w:hAnsi="Times New Roman" w:cs="Times New Roman"/>
          <w:sz w:val="20"/>
          <w:szCs w:val="20"/>
          <w:lang w:val="pl-PL"/>
        </w:rPr>
        <w:t>ych mowa w Regulaminie zakładow</w:t>
      </w:r>
      <w:r w:rsidRPr="00124DA3">
        <w:rPr>
          <w:rFonts w:ascii="Times New Roman" w:hAnsi="Times New Roman" w:cs="Times New Roman"/>
          <w:sz w:val="20"/>
          <w:szCs w:val="20"/>
          <w:lang w:val="pl-PL"/>
        </w:rPr>
        <w:t>ego</w:t>
      </w:r>
      <w:r w:rsidR="001D652F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Pr="00124DA3">
        <w:rPr>
          <w:rFonts w:ascii="Times New Roman" w:hAnsi="Times New Roman" w:cs="Times New Roman"/>
          <w:sz w:val="20"/>
          <w:szCs w:val="20"/>
          <w:lang w:val="pl-PL"/>
        </w:rPr>
        <w:t>funduszu świadczeń socjalnych</w:t>
      </w:r>
      <w:r w:rsidR="001272C2" w:rsidRPr="00124DA3">
        <w:rPr>
          <w:rFonts w:ascii="Times New Roman" w:hAnsi="Times New Roman" w:cs="Times New Roman"/>
          <w:sz w:val="20"/>
          <w:szCs w:val="20"/>
          <w:lang w:val="pl-PL"/>
        </w:rPr>
        <w:t>.</w:t>
      </w:r>
    </w:p>
    <w:p w:rsidR="00EA17A0" w:rsidRPr="00124DA3" w:rsidRDefault="00FD715D" w:rsidP="000C62B2">
      <w:pPr>
        <w:pStyle w:val="Tekstpodstawowy"/>
        <w:numPr>
          <w:ilvl w:val="0"/>
          <w:numId w:val="8"/>
        </w:numPr>
        <w:spacing w:after="0"/>
        <w:ind w:left="357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Dane </w:t>
      </w:r>
      <w:r w:rsidR="00AC53BC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osobowe </w:t>
      </w:r>
      <w:r w:rsidR="00EA17A0" w:rsidRPr="00124DA3">
        <w:rPr>
          <w:rFonts w:ascii="Times New Roman" w:hAnsi="Times New Roman" w:cs="Times New Roman"/>
          <w:sz w:val="20"/>
          <w:szCs w:val="20"/>
          <w:lang w:val="pl-PL"/>
        </w:rPr>
        <w:t>przetwarzane są</w:t>
      </w:r>
      <w:r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w oparciu o następujące podstawy: </w:t>
      </w:r>
    </w:p>
    <w:p w:rsidR="00EA17A0" w:rsidRPr="00124DA3" w:rsidRDefault="00451849" w:rsidP="000C62B2">
      <w:pPr>
        <w:pStyle w:val="Tekstpodstawowy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>Art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. 6 ust. 1 lit. c, oraz art. 9 ust. 2 lit. b RODO </w:t>
      </w:r>
      <w:r w:rsidR="00A15BA1" w:rsidRPr="00124DA3">
        <w:rPr>
          <w:rFonts w:ascii="Times New Roman" w:hAnsi="Times New Roman" w:cs="Times New Roman"/>
          <w:sz w:val="20"/>
          <w:szCs w:val="20"/>
          <w:lang w:val="pl-PL"/>
        </w:rPr>
        <w:t>tj.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w oparciu o przepisy prawa</w:t>
      </w:r>
      <w:r w:rsidR="00AC53BC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>regulujące zasady funkcjonowania ZFŚS (ustawa z 4.03.1994 r. o z</w:t>
      </w:r>
      <w:r w:rsidR="000A670D" w:rsidRPr="00124DA3">
        <w:rPr>
          <w:rFonts w:ascii="Times New Roman" w:hAnsi="Times New Roman" w:cs="Times New Roman"/>
          <w:sz w:val="20"/>
          <w:szCs w:val="20"/>
          <w:lang w:val="pl-PL"/>
        </w:rPr>
        <w:t>akładowym fundu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>szu świadczeń socjalnych), oraz Regulaminu zakładowe</w:t>
      </w:r>
      <w:r w:rsidR="000A670D" w:rsidRPr="00124DA3">
        <w:rPr>
          <w:rFonts w:ascii="Times New Roman" w:hAnsi="Times New Roman" w:cs="Times New Roman"/>
          <w:sz w:val="20"/>
          <w:szCs w:val="20"/>
          <w:lang w:val="pl-PL"/>
        </w:rPr>
        <w:t>go funduszu świadczeń socjalnyc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>h</w:t>
      </w:r>
      <w:r w:rsidR="001272C2" w:rsidRPr="00124DA3">
        <w:rPr>
          <w:rFonts w:ascii="Times New Roman" w:hAnsi="Times New Roman" w:cs="Times New Roman"/>
          <w:sz w:val="20"/>
          <w:szCs w:val="20"/>
          <w:lang w:val="pl-PL"/>
        </w:rPr>
        <w:t>.</w:t>
      </w:r>
    </w:p>
    <w:p w:rsidR="00AC53BC" w:rsidRPr="00124DA3" w:rsidRDefault="00451849" w:rsidP="000C62B2">
      <w:pPr>
        <w:pStyle w:val="Tekstpodstawowy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>Art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>. 9 ust 2 lit f RODO (tj. przetwarzanie jest niezbędne do ustalenia,</w:t>
      </w:r>
      <w:r w:rsidR="00AC53BC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dochodzenia lub obrony roszczeń). </w:t>
      </w:r>
    </w:p>
    <w:p w:rsidR="000A670D" w:rsidRPr="00124DA3" w:rsidRDefault="00451849" w:rsidP="000C62B2">
      <w:pPr>
        <w:pStyle w:val="Tekstpodstawowy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>Zgody - o</w:t>
      </w:r>
      <w:r w:rsidR="000A670D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ile wykraczają poza zakres wymagany przepisami a zostały podane dobrowolnie i nie są niezbędne administratorowi do wydania decyzji.</w:t>
      </w:r>
    </w:p>
    <w:p w:rsidR="000A670D" w:rsidRPr="00124DA3" w:rsidRDefault="000A670D" w:rsidP="000C62B2">
      <w:pPr>
        <w:pStyle w:val="FirstParagraph"/>
        <w:numPr>
          <w:ilvl w:val="0"/>
          <w:numId w:val="8"/>
        </w:numPr>
        <w:spacing w:after="0"/>
        <w:ind w:left="357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Podanie danych jest dobrowolne, ale niezbędne w celu przyznania świadczenia socjalnego. Niepodanie informacji w zakresie wynikającym z zapisów regulaminu zakładowego funduszu świadczeń socjalnych może skutkować odmową przyznania świadczenia socjalnego albo — jeśli jego wysokość jest zróżnicowana — zaliczenia Pani/Pana do grupy </w:t>
      </w:r>
      <w:r w:rsidR="00550DB4" w:rsidRPr="00124DA3">
        <w:rPr>
          <w:rFonts w:ascii="Times New Roman" w:hAnsi="Times New Roman" w:cs="Times New Roman"/>
          <w:sz w:val="20"/>
          <w:szCs w:val="20"/>
          <w:lang w:val="pl-PL"/>
        </w:rPr>
        <w:t>osób</w:t>
      </w:r>
      <w:r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najlepiej zarabiających, co może skutkować przyznaniem świadczenia w najniższej wysokości. </w:t>
      </w:r>
      <w:r w:rsidR="00124DA3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                           </w:t>
      </w:r>
      <w:r w:rsidRPr="00124DA3">
        <w:rPr>
          <w:rFonts w:ascii="Times New Roman" w:hAnsi="Times New Roman" w:cs="Times New Roman"/>
          <w:sz w:val="20"/>
          <w:szCs w:val="20"/>
          <w:lang w:val="pl-PL"/>
        </w:rPr>
        <w:t>W zakresie w jakim dane osobowe przetwarzane są w oparciu o Pani/Pana zgodę o której mowa w pkt. 4 lit. c, odmowa podania danych może utrudnić, a nawet uniemożliwić rozpatrzenie wniosku.</w:t>
      </w:r>
    </w:p>
    <w:p w:rsidR="00AC53BC" w:rsidRPr="00124DA3" w:rsidRDefault="00AC53BC" w:rsidP="000C62B2">
      <w:pPr>
        <w:pStyle w:val="FirstParagraph"/>
        <w:numPr>
          <w:ilvl w:val="0"/>
          <w:numId w:val="8"/>
        </w:numPr>
        <w:spacing w:after="0"/>
        <w:ind w:left="357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Ma Pan/Pani 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>prawo dostępu do swoich danych osobowych, do ich poprawiania, żądania ich usunięcia</w:t>
      </w:r>
      <w:r w:rsidR="00CB7DAB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(o ile przepisy prawa na to pozwolą)</w:t>
      </w:r>
      <w:r w:rsidR="00FD715D"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 lub wniesienia sprzeciwu z powodu szczególnej sytuacji, prawo do ograniczenia przetwarzania danych, a także do ich przenoszenia, przy czym wskazać należy że prawo do przenoszenia danych może zostać realizowane w przypadku gdy przetwarzanie odbywa się na podstawie zgody (w myśl art. 6 ust. 1 lit. a RODO lub art. 9 ust. 2 lit a RODO) oraz przetwarzanie odbywa się w sposób zautomatyzowany. W zakresie w jakim wyrażona została zgoda na przetwarzanie danych ma Pani/Pan prawo do jej cofnięcia w dowolnym momencie bez wpływu na zgodność z prawem przetwarzania, którego dokonano na podstawie zgody przed jej cofnięciem. </w:t>
      </w:r>
    </w:p>
    <w:p w:rsidR="000A670D" w:rsidRPr="00124DA3" w:rsidRDefault="000A670D" w:rsidP="000C62B2">
      <w:pPr>
        <w:pStyle w:val="FirstParagraph"/>
        <w:numPr>
          <w:ilvl w:val="0"/>
          <w:numId w:val="8"/>
        </w:numPr>
        <w:spacing w:after="0"/>
        <w:ind w:left="357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>Dane będą udostępniane odbiorcom na podstawie przepisów prawa zaś powierzane w oparciu o stosowne umowy z podmiotami przetwarzającymi.</w:t>
      </w:r>
    </w:p>
    <w:p w:rsidR="000A670D" w:rsidRPr="00124DA3" w:rsidRDefault="000A670D" w:rsidP="000C62B2">
      <w:pPr>
        <w:pStyle w:val="Tekstpodstawowy"/>
        <w:numPr>
          <w:ilvl w:val="0"/>
          <w:numId w:val="8"/>
        </w:numPr>
        <w:spacing w:after="0"/>
        <w:ind w:left="357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>Dane osobowe nie będą przekazywane do państw trzecich oraz organizacji międzynarodowych. Dane osobowe przechowywane będą przez okres ubiegania się o świadczenie, jego ustalenie I realizację, a także przez okres 5 lat od dnia wymagalności roszczenia. Po upływie tego okresu dokumenty są niszczone w sposób uniemożliwiający ich odtworzenie.</w:t>
      </w:r>
    </w:p>
    <w:p w:rsidR="00A13DCB" w:rsidRPr="00124DA3" w:rsidRDefault="00FD715D" w:rsidP="000C62B2">
      <w:pPr>
        <w:pStyle w:val="FirstParagraph"/>
        <w:numPr>
          <w:ilvl w:val="0"/>
          <w:numId w:val="8"/>
        </w:numPr>
        <w:spacing w:after="0"/>
        <w:ind w:left="357" w:hanging="357"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124DA3">
        <w:rPr>
          <w:rFonts w:ascii="Times New Roman" w:hAnsi="Times New Roman" w:cs="Times New Roman"/>
          <w:sz w:val="20"/>
          <w:szCs w:val="20"/>
          <w:lang w:val="pl-PL"/>
        </w:rPr>
        <w:t xml:space="preserve">W przypadku kiedy osoba której dane dotyczą uzna, że jej dane osobowe są przetwarzane niezgodnie z prawem może wnieść skargę do organu nadzorczego, którym jest Prezes Urzędu Ochrony Danych Osobowych (adres siedziby: ul. Stawki 2, </w:t>
      </w:r>
      <w:r w:rsidR="00124DA3">
        <w:rPr>
          <w:rFonts w:ascii="Times New Roman" w:hAnsi="Times New Roman" w:cs="Times New Roman"/>
          <w:sz w:val="20"/>
          <w:szCs w:val="20"/>
          <w:lang w:val="pl-PL"/>
        </w:rPr>
        <w:t>00-193 Warszawa)</w:t>
      </w:r>
    </w:p>
    <w:tbl>
      <w:tblPr>
        <w:tblStyle w:val="Tabela-Siatka2"/>
        <w:tblW w:w="9106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23"/>
        <w:gridCol w:w="1767"/>
        <w:gridCol w:w="3616"/>
      </w:tblGrid>
      <w:tr w:rsidR="0076444F" w:rsidRPr="0076444F" w:rsidTr="0076444F">
        <w:tc>
          <w:tcPr>
            <w:tcW w:w="3723" w:type="dxa"/>
          </w:tcPr>
          <w:p w:rsidR="00124DA3" w:rsidRDefault="00124DA3" w:rsidP="0076444F">
            <w:pPr>
              <w:spacing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</w:p>
          <w:p w:rsidR="0076444F" w:rsidRPr="0076444F" w:rsidRDefault="00124DA3" w:rsidP="0076444F">
            <w:pPr>
              <w:spacing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  </w:t>
            </w:r>
            <w:r w:rsidR="0076444F" w:rsidRPr="0076444F">
              <w:rPr>
                <w:rFonts w:ascii="Calibri" w:eastAsia="Calibri" w:hAnsi="Calibri" w:cs="Times New Roman"/>
              </w:rPr>
              <w:t>………………………………………………………</w:t>
            </w:r>
          </w:p>
        </w:tc>
        <w:tc>
          <w:tcPr>
            <w:tcW w:w="1767" w:type="dxa"/>
          </w:tcPr>
          <w:p w:rsidR="0076444F" w:rsidRPr="0076444F" w:rsidRDefault="0076444F" w:rsidP="0076444F">
            <w:pPr>
              <w:spacing w:line="276" w:lineRule="auto"/>
              <w:contextualSpacing/>
              <w:jc w:val="both"/>
              <w:rPr>
                <w:rFonts w:ascii="Calibri" w:eastAsia="Calibri" w:hAnsi="Calibri" w:cs="Times New Roman"/>
              </w:rPr>
            </w:pPr>
          </w:p>
        </w:tc>
        <w:tc>
          <w:tcPr>
            <w:tcW w:w="3616" w:type="dxa"/>
          </w:tcPr>
          <w:p w:rsidR="0076444F" w:rsidRPr="0076444F" w:rsidRDefault="00124DA3" w:rsidP="0076444F">
            <w:pPr>
              <w:spacing w:line="276" w:lineRule="auto"/>
              <w:contextualSpacing/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  <w:i/>
              </w:rPr>
              <w:t>10.05.2019 Agnieszka Krowicka</w:t>
            </w:r>
            <w:bookmarkStart w:id="0" w:name="_GoBack"/>
            <w:bookmarkEnd w:id="0"/>
            <w:r>
              <w:rPr>
                <w:rFonts w:ascii="Calibri" w:eastAsia="Calibri" w:hAnsi="Calibri" w:cs="Times New Roman"/>
              </w:rPr>
              <w:t xml:space="preserve">            </w:t>
            </w:r>
            <w:r w:rsidR="0076444F" w:rsidRPr="0076444F">
              <w:rPr>
                <w:rFonts w:ascii="Calibri" w:eastAsia="Calibri" w:hAnsi="Calibri" w:cs="Times New Roman"/>
              </w:rPr>
              <w:t>…………………………………………………</w:t>
            </w:r>
          </w:p>
        </w:tc>
      </w:tr>
      <w:tr w:rsidR="0076444F" w:rsidRPr="0076444F" w:rsidTr="0076444F">
        <w:tc>
          <w:tcPr>
            <w:tcW w:w="3723" w:type="dxa"/>
          </w:tcPr>
          <w:p w:rsidR="0076444F" w:rsidRPr="0076444F" w:rsidRDefault="0076444F" w:rsidP="0076444F">
            <w:pPr>
              <w:spacing w:line="276" w:lineRule="auto"/>
              <w:contextualSpacing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6444F">
              <w:rPr>
                <w:rFonts w:ascii="Calibri" w:eastAsia="Calibri" w:hAnsi="Calibri" w:cs="Times New Roman"/>
                <w:sz w:val="20"/>
                <w:szCs w:val="20"/>
              </w:rPr>
              <w:t>Data i podpis</w:t>
            </w:r>
          </w:p>
        </w:tc>
        <w:tc>
          <w:tcPr>
            <w:tcW w:w="1767" w:type="dxa"/>
          </w:tcPr>
          <w:p w:rsidR="0076444F" w:rsidRPr="0076444F" w:rsidRDefault="0076444F" w:rsidP="0076444F">
            <w:pPr>
              <w:spacing w:line="276" w:lineRule="auto"/>
              <w:contextualSpacing/>
              <w:jc w:val="both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3616" w:type="dxa"/>
          </w:tcPr>
          <w:p w:rsidR="0076444F" w:rsidRPr="0076444F" w:rsidRDefault="0076444F" w:rsidP="0076444F">
            <w:pPr>
              <w:spacing w:line="276" w:lineRule="auto"/>
              <w:contextualSpacing/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76444F">
              <w:rPr>
                <w:rFonts w:ascii="Calibri" w:eastAsia="Calibri" w:hAnsi="Calibri" w:cs="Times New Roman"/>
                <w:sz w:val="20"/>
                <w:szCs w:val="20"/>
              </w:rPr>
              <w:t>Data i podpis administratora</w:t>
            </w:r>
          </w:p>
        </w:tc>
      </w:tr>
    </w:tbl>
    <w:p w:rsidR="00897558" w:rsidRPr="001D652F" w:rsidRDefault="00897558" w:rsidP="000C62B2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sectPr w:rsidR="00897558" w:rsidRPr="001D652F" w:rsidSect="00124DA3">
      <w:pgSz w:w="12240" w:h="15840"/>
      <w:pgMar w:top="1134" w:right="1418" w:bottom="85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7916" w:rsidRDefault="00857916">
      <w:pPr>
        <w:spacing w:after="0"/>
      </w:pPr>
      <w:r>
        <w:separator/>
      </w:r>
    </w:p>
  </w:endnote>
  <w:endnote w:type="continuationSeparator" w:id="0">
    <w:p w:rsidR="00857916" w:rsidRDefault="008579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7916" w:rsidRDefault="00857916">
      <w:r>
        <w:separator/>
      </w:r>
    </w:p>
  </w:footnote>
  <w:footnote w:type="continuationSeparator" w:id="0">
    <w:p w:rsidR="00857916" w:rsidRDefault="00857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5A162F0"/>
    <w:multiLevelType w:val="multilevel"/>
    <w:tmpl w:val="099E3E7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B04E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403FF84"/>
    <w:multiLevelType w:val="multilevel"/>
    <w:tmpl w:val="5A2840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8B00B9F"/>
    <w:multiLevelType w:val="hybridMultilevel"/>
    <w:tmpl w:val="2844FEF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6494228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B6643"/>
    <w:multiLevelType w:val="hybridMultilevel"/>
    <w:tmpl w:val="2EFE41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3112EB"/>
    <w:multiLevelType w:val="hybridMultilevel"/>
    <w:tmpl w:val="C278E732"/>
    <w:lvl w:ilvl="0" w:tplc="F7AE63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F21481"/>
    <w:multiLevelType w:val="hybridMultilevel"/>
    <w:tmpl w:val="1F988E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94228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DE06F4"/>
    <w:multiLevelType w:val="hybridMultilevel"/>
    <w:tmpl w:val="CADAA900"/>
    <w:lvl w:ilvl="0" w:tplc="041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1F3B7C"/>
    <w:multiLevelType w:val="hybridMultilevel"/>
    <w:tmpl w:val="717877A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494228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E5A29"/>
    <w:multiLevelType w:val="multilevel"/>
    <w:tmpl w:val="54D861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</w:num>
  <w:num w:numId="6">
    <w:abstractNumId w:val="7"/>
  </w:num>
  <w:num w:numId="7">
    <w:abstractNumId w:val="6"/>
  </w:num>
  <w:num w:numId="8">
    <w:abstractNumId w:val="5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10AA"/>
    <w:rsid w:val="00064743"/>
    <w:rsid w:val="00066C18"/>
    <w:rsid w:val="000A670D"/>
    <w:rsid w:val="000C62B2"/>
    <w:rsid w:val="00100826"/>
    <w:rsid w:val="00124DA3"/>
    <w:rsid w:val="001272C2"/>
    <w:rsid w:val="00154536"/>
    <w:rsid w:val="001A4AC5"/>
    <w:rsid w:val="001D652F"/>
    <w:rsid w:val="00293D27"/>
    <w:rsid w:val="00341AC2"/>
    <w:rsid w:val="003522E0"/>
    <w:rsid w:val="003706F1"/>
    <w:rsid w:val="003850F1"/>
    <w:rsid w:val="003E2F7E"/>
    <w:rsid w:val="00451849"/>
    <w:rsid w:val="004A6DEC"/>
    <w:rsid w:val="004E29B3"/>
    <w:rsid w:val="004E4398"/>
    <w:rsid w:val="004F39FC"/>
    <w:rsid w:val="00550DB4"/>
    <w:rsid w:val="00590D07"/>
    <w:rsid w:val="005B7CD9"/>
    <w:rsid w:val="005E680F"/>
    <w:rsid w:val="006277FB"/>
    <w:rsid w:val="00756713"/>
    <w:rsid w:val="0076444F"/>
    <w:rsid w:val="00784D58"/>
    <w:rsid w:val="007D2017"/>
    <w:rsid w:val="00851055"/>
    <w:rsid w:val="00857916"/>
    <w:rsid w:val="00897558"/>
    <w:rsid w:val="008B28EA"/>
    <w:rsid w:val="008D6863"/>
    <w:rsid w:val="009B5D27"/>
    <w:rsid w:val="009E01F1"/>
    <w:rsid w:val="00A04C1C"/>
    <w:rsid w:val="00A13DCB"/>
    <w:rsid w:val="00A15BA1"/>
    <w:rsid w:val="00AC53BC"/>
    <w:rsid w:val="00B2158C"/>
    <w:rsid w:val="00B52E15"/>
    <w:rsid w:val="00B86B75"/>
    <w:rsid w:val="00BC2768"/>
    <w:rsid w:val="00BC48D5"/>
    <w:rsid w:val="00C36279"/>
    <w:rsid w:val="00C9153C"/>
    <w:rsid w:val="00CB2DB4"/>
    <w:rsid w:val="00CB4730"/>
    <w:rsid w:val="00CB7DAB"/>
    <w:rsid w:val="00D06A59"/>
    <w:rsid w:val="00D6419A"/>
    <w:rsid w:val="00DF4CFF"/>
    <w:rsid w:val="00E315A3"/>
    <w:rsid w:val="00E34D87"/>
    <w:rsid w:val="00EA17A0"/>
    <w:rsid w:val="00ED2855"/>
    <w:rsid w:val="00F0425C"/>
    <w:rsid w:val="00FD71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66BD56-BF2E-4ECD-86F0-5AE776F42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ela-Siatka1">
    <w:name w:val="Tabela - Siatka1"/>
    <w:basedOn w:val="Standardowy"/>
    <w:next w:val="Tabela-Siatka"/>
    <w:uiPriority w:val="39"/>
    <w:rsid w:val="00A13DCB"/>
    <w:pPr>
      <w:spacing w:after="0"/>
    </w:pPr>
    <w:rPr>
      <w:sz w:val="22"/>
      <w:szCs w:val="22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rsid w:val="00A13D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rsid w:val="00066C18"/>
    <w:pPr>
      <w:ind w:left="720"/>
      <w:contextualSpacing/>
    </w:pPr>
  </w:style>
  <w:style w:type="table" w:customStyle="1" w:styleId="Tabela-Siatka2">
    <w:name w:val="Tabela - Siatka2"/>
    <w:basedOn w:val="Standardowy"/>
    <w:next w:val="Tabela-Siatka"/>
    <w:uiPriority w:val="39"/>
    <w:rsid w:val="0076444F"/>
    <w:pPr>
      <w:spacing w:after="0"/>
    </w:pPr>
    <w:rPr>
      <w:sz w:val="22"/>
      <w:szCs w:val="22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od.akrystek@cuw.katowice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asz Ptak</dc:creator>
  <cp:lastModifiedBy>Dell</cp:lastModifiedBy>
  <cp:revision>2</cp:revision>
  <dcterms:created xsi:type="dcterms:W3CDTF">2019-06-04T11:29:00Z</dcterms:created>
  <dcterms:modified xsi:type="dcterms:W3CDTF">2019-06-04T11:29:00Z</dcterms:modified>
</cp:coreProperties>
</file>